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8B81CE" w14:textId="094EEAC8" w:rsidR="00432614" w:rsidRPr="001E60B5" w:rsidRDefault="003A1B3C" w:rsidP="21D57E8C">
      <w:pPr>
        <w:tabs>
          <w:tab w:val="left" w:pos="3029"/>
        </w:tabs>
        <w:spacing w:beforeLines="50" w:before="180" w:line="240" w:lineRule="exact"/>
        <w:jc w:val="center"/>
        <w:rPr>
          <w:rFonts w:asciiTheme="majorBidi" w:eastAsia="ＭＳ Ｐゴシック" w:hAnsiTheme="majorBidi" w:cstheme="majorBidi"/>
          <w:b/>
          <w:bCs/>
          <w:sz w:val="28"/>
          <w:szCs w:val="28"/>
        </w:rPr>
      </w:pPr>
      <w:r w:rsidRPr="72F5019E">
        <w:rPr>
          <w:rFonts w:asciiTheme="majorBidi" w:eastAsia="ＭＳ Ｐゴシック" w:hAnsiTheme="majorBidi" w:cstheme="majorBidi"/>
          <w:b/>
          <w:bCs/>
          <w:sz w:val="28"/>
          <w:szCs w:val="28"/>
        </w:rPr>
        <w:t>Collaborative Research Plan</w:t>
      </w:r>
      <w:r w:rsidR="00765A81" w:rsidRPr="72F5019E">
        <w:rPr>
          <w:rFonts w:asciiTheme="majorBidi" w:eastAsia="ＭＳ Ｐゴシック" w:hAnsiTheme="majorBidi" w:cstheme="majorBidi"/>
          <w:b/>
          <w:bCs/>
          <w:sz w:val="28"/>
          <w:szCs w:val="28"/>
        </w:rPr>
        <w:t xml:space="preserve"> </w:t>
      </w:r>
    </w:p>
    <w:p w14:paraId="3824B409" w14:textId="3C3DB981" w:rsidR="001D2BB9" w:rsidRPr="00902DED" w:rsidRDefault="009E7F3E" w:rsidP="001D2BB9">
      <w:pPr>
        <w:tabs>
          <w:tab w:val="left" w:pos="3029"/>
        </w:tabs>
        <w:spacing w:beforeLines="50" w:before="180" w:line="240" w:lineRule="exact"/>
        <w:jc w:val="center"/>
        <w:rPr>
          <w:rFonts w:asciiTheme="majorBidi" w:eastAsia="ＭＳ Ｐゴシック" w:hAnsiTheme="majorBidi" w:cstheme="majorBidi"/>
          <w:b/>
          <w:bCs/>
        </w:rPr>
      </w:pPr>
      <w:r w:rsidRPr="001E60B5">
        <w:rPr>
          <w:rFonts w:asciiTheme="majorBidi" w:eastAsia="ＭＳ Ｐゴシック" w:hAnsiTheme="majorBidi" w:cstheme="majorBidi"/>
          <w:b/>
          <w:bCs/>
        </w:rPr>
        <w:t>P</w:t>
      </w:r>
      <w:r w:rsidR="00602307" w:rsidRPr="001E60B5">
        <w:rPr>
          <w:rFonts w:asciiTheme="majorBidi" w:eastAsia="ＭＳ Ｐゴシック" w:hAnsiTheme="majorBidi" w:cstheme="majorBidi"/>
          <w:b/>
          <w:bCs/>
        </w:rPr>
        <w:t xml:space="preserve">roposed </w:t>
      </w:r>
      <w:r w:rsidR="001D2BB9" w:rsidRPr="001E60B5">
        <w:rPr>
          <w:rFonts w:asciiTheme="majorBidi" w:eastAsia="ＭＳ Ｐゴシック" w:hAnsiTheme="majorBidi" w:cstheme="majorBidi"/>
          <w:b/>
          <w:bCs/>
        </w:rPr>
        <w:t>by</w:t>
      </w:r>
      <w:r w:rsidR="00602307" w:rsidRPr="001E60B5">
        <w:rPr>
          <w:rFonts w:asciiTheme="majorBidi" w:eastAsia="ＭＳ Ｐゴシック" w:hAnsiTheme="majorBidi" w:cstheme="majorBidi"/>
          <w:b/>
          <w:bCs/>
        </w:rPr>
        <w:t xml:space="preserve"> the</w:t>
      </w:r>
      <w:r w:rsidR="001D2BB9" w:rsidRPr="001E60B5">
        <w:rPr>
          <w:rFonts w:asciiTheme="majorBidi" w:eastAsia="ＭＳ Ｐゴシック" w:hAnsiTheme="majorBidi" w:cstheme="majorBidi"/>
          <w:b/>
          <w:bCs/>
        </w:rPr>
        <w:t xml:space="preserve"> Applicant (Host Researcher) and</w:t>
      </w:r>
      <w:r w:rsidR="00602307" w:rsidRPr="001E60B5">
        <w:rPr>
          <w:rFonts w:asciiTheme="majorBidi" w:eastAsia="ＭＳ Ｐゴシック" w:hAnsiTheme="majorBidi" w:cstheme="majorBidi"/>
          <w:b/>
          <w:bCs/>
        </w:rPr>
        <w:t xml:space="preserve"> the</w:t>
      </w:r>
      <w:r w:rsidR="001D2BB9" w:rsidRPr="001E60B5">
        <w:rPr>
          <w:rFonts w:asciiTheme="majorBidi" w:eastAsia="ＭＳ Ｐゴシック" w:hAnsiTheme="majorBidi" w:cstheme="majorBidi"/>
          <w:b/>
          <w:bCs/>
        </w:rPr>
        <w:t xml:space="preserve"> </w:t>
      </w:r>
      <w:r w:rsidRPr="001E60B5">
        <w:rPr>
          <w:rFonts w:asciiTheme="majorBidi" w:eastAsia="ＭＳ Ｐゴシック" w:hAnsiTheme="majorBidi" w:cstheme="majorBidi"/>
          <w:b/>
          <w:bCs/>
        </w:rPr>
        <w:t>Candidate</w:t>
      </w:r>
      <w:r w:rsidR="001D2BB9" w:rsidRPr="001E60B5">
        <w:rPr>
          <w:rFonts w:asciiTheme="majorBidi" w:eastAsia="ＭＳ Ｐゴシック" w:hAnsiTheme="majorBidi" w:cstheme="majorBidi"/>
          <w:b/>
          <w:bCs/>
        </w:rPr>
        <w:t xml:space="preserve"> (</w:t>
      </w:r>
      <w:r w:rsidR="00387949" w:rsidRPr="002F3ABA">
        <w:rPr>
          <w:rFonts w:asciiTheme="majorBidi" w:eastAsia="ＭＳ Ｐゴシック" w:hAnsiTheme="majorBidi" w:cstheme="majorBidi"/>
          <w:b/>
          <w:bCs/>
        </w:rPr>
        <w:t>Postdocto</w:t>
      </w:r>
      <w:r w:rsidR="00387949" w:rsidRPr="00902DED">
        <w:rPr>
          <w:rFonts w:asciiTheme="majorBidi" w:eastAsia="ＭＳ Ｐゴシック" w:hAnsiTheme="majorBidi" w:cstheme="majorBidi"/>
          <w:b/>
          <w:bCs/>
        </w:rPr>
        <w:t xml:space="preserve">ral </w:t>
      </w:r>
      <w:r w:rsidR="00EC7A0F" w:rsidRPr="00902DED">
        <w:rPr>
          <w:rFonts w:asciiTheme="majorBidi" w:eastAsia="ＭＳ Ｐゴシック" w:hAnsiTheme="majorBidi" w:cstheme="majorBidi"/>
          <w:b/>
          <w:bCs/>
        </w:rPr>
        <w:t>Researcher</w:t>
      </w:r>
      <w:r w:rsidR="001D2BB9" w:rsidRPr="00902DED">
        <w:rPr>
          <w:rFonts w:asciiTheme="majorBidi" w:eastAsia="ＭＳ Ｐゴシック" w:hAnsiTheme="majorBidi" w:cstheme="majorBidi"/>
          <w:b/>
          <w:bCs/>
        </w:rPr>
        <w:t>)</w:t>
      </w:r>
    </w:p>
    <w:p w14:paraId="06134CBE" w14:textId="18C5932D" w:rsidR="001D2BB9" w:rsidRPr="00902DED" w:rsidRDefault="001D2BB9" w:rsidP="00F15BEC">
      <w:pPr>
        <w:spacing w:line="360" w:lineRule="exact"/>
        <w:rPr>
          <w:rFonts w:asciiTheme="majorBidi" w:eastAsia="メイリオ" w:hAnsiTheme="majorBidi" w:cstheme="majorBidi"/>
          <w:sz w:val="16"/>
          <w:szCs w:val="16"/>
        </w:rPr>
      </w:pPr>
    </w:p>
    <w:p w14:paraId="2D73C6B4" w14:textId="04D6C7DC" w:rsidR="001D2BB9" w:rsidRPr="00902DED" w:rsidRDefault="001D2BB9" w:rsidP="001D2BB9">
      <w:pPr>
        <w:spacing w:line="360" w:lineRule="exact"/>
        <w:rPr>
          <w:rFonts w:asciiTheme="majorBidi" w:eastAsia="メイリオ" w:hAnsiTheme="majorBidi" w:cstheme="majorBidi"/>
          <w:sz w:val="16"/>
          <w:szCs w:val="16"/>
        </w:rPr>
      </w:pPr>
      <w:r w:rsidRPr="00902DED">
        <w:rPr>
          <w:rFonts w:asciiTheme="majorBidi" w:eastAsia="メイリオ" w:hAnsiTheme="majorBidi" w:cstheme="majorBidi"/>
          <w:sz w:val="16"/>
          <w:szCs w:val="16"/>
        </w:rPr>
        <w:t xml:space="preserve">* Compile in </w:t>
      </w:r>
      <w:r w:rsidR="00EC38FD" w:rsidRPr="00902DED">
        <w:rPr>
          <w:rFonts w:asciiTheme="majorBidi" w:eastAsia="メイリオ" w:hAnsiTheme="majorBidi" w:cstheme="majorBidi"/>
          <w:sz w:val="16"/>
          <w:szCs w:val="16"/>
        </w:rPr>
        <w:t xml:space="preserve">Japanese or </w:t>
      </w:r>
      <w:r w:rsidRPr="00902DED">
        <w:rPr>
          <w:rFonts w:asciiTheme="majorBidi" w:eastAsia="メイリオ" w:hAnsiTheme="majorBidi" w:cstheme="majorBidi"/>
          <w:sz w:val="16"/>
          <w:szCs w:val="16"/>
        </w:rPr>
        <w:t>English</w:t>
      </w:r>
      <w:r w:rsidR="00E97A3C" w:rsidRPr="00902DED">
        <w:rPr>
          <w:rFonts w:asciiTheme="majorBidi" w:eastAsia="メイリオ" w:hAnsiTheme="majorBidi" w:cstheme="majorBidi"/>
          <w:sz w:val="16"/>
          <w:szCs w:val="16"/>
        </w:rPr>
        <w:t xml:space="preserve"> </w:t>
      </w:r>
      <w:r w:rsidRPr="00902DED">
        <w:rPr>
          <w:rFonts w:asciiTheme="majorBidi" w:eastAsia="メイリオ" w:hAnsiTheme="majorBidi" w:cstheme="majorBidi"/>
          <w:sz w:val="16"/>
          <w:szCs w:val="16"/>
        </w:rPr>
        <w:t xml:space="preserve">within </w:t>
      </w:r>
      <w:r w:rsidR="00E863DE" w:rsidRPr="00902DED">
        <w:rPr>
          <w:rFonts w:asciiTheme="majorBidi" w:eastAsia="メイリオ" w:hAnsiTheme="majorBidi" w:cstheme="majorBidi"/>
          <w:sz w:val="16"/>
          <w:szCs w:val="16"/>
        </w:rPr>
        <w:t>three</w:t>
      </w:r>
      <w:r w:rsidRPr="00902DED">
        <w:rPr>
          <w:rFonts w:asciiTheme="majorBidi" w:eastAsia="メイリオ" w:hAnsiTheme="majorBidi" w:cstheme="majorBidi"/>
          <w:sz w:val="16"/>
          <w:szCs w:val="16"/>
        </w:rPr>
        <w:t xml:space="preserve"> A4 pages.</w:t>
      </w:r>
    </w:p>
    <w:p w14:paraId="5345CA78" w14:textId="68BC9A26" w:rsidR="00855092" w:rsidRPr="00902DED" w:rsidRDefault="00855092" w:rsidP="001D2BB9">
      <w:pPr>
        <w:spacing w:line="360" w:lineRule="exact"/>
        <w:rPr>
          <w:rFonts w:asciiTheme="majorBidi" w:eastAsia="メイリオ" w:hAnsiTheme="majorBidi" w:cstheme="majorBidi"/>
          <w:sz w:val="16"/>
          <w:szCs w:val="16"/>
        </w:rPr>
      </w:pPr>
      <w:r w:rsidRPr="00902DED">
        <w:rPr>
          <w:rFonts w:asciiTheme="majorBidi" w:eastAsia="メイリオ" w:hAnsiTheme="majorBidi" w:cstheme="majorBidi"/>
          <w:sz w:val="16"/>
          <w:szCs w:val="16"/>
        </w:rPr>
        <w:t xml:space="preserve">* This research plan </w:t>
      </w:r>
      <w:r w:rsidR="00100A6A" w:rsidRPr="00902DED">
        <w:rPr>
          <w:rFonts w:asciiTheme="majorBidi" w:eastAsia="メイリオ" w:hAnsiTheme="majorBidi" w:cstheme="majorBidi"/>
          <w:sz w:val="16"/>
          <w:szCs w:val="16"/>
        </w:rPr>
        <w:t>must</w:t>
      </w:r>
      <w:r w:rsidRPr="00902DED">
        <w:rPr>
          <w:rFonts w:asciiTheme="majorBidi" w:eastAsia="メイリオ" w:hAnsiTheme="majorBidi" w:cstheme="majorBidi"/>
          <w:sz w:val="16"/>
          <w:szCs w:val="16"/>
        </w:rPr>
        <w:t xml:space="preserve"> be </w:t>
      </w:r>
      <w:r w:rsidR="00085094" w:rsidRPr="00902DED">
        <w:rPr>
          <w:rFonts w:asciiTheme="majorBidi" w:eastAsia="メイリオ" w:hAnsiTheme="majorBidi" w:cstheme="majorBidi"/>
          <w:sz w:val="16"/>
          <w:szCs w:val="16"/>
        </w:rPr>
        <w:t>developed</w:t>
      </w:r>
      <w:r w:rsidR="005E5358" w:rsidRPr="00902DED">
        <w:rPr>
          <w:rFonts w:asciiTheme="majorBidi" w:eastAsia="メイリオ" w:hAnsiTheme="majorBidi" w:cstheme="majorBidi"/>
          <w:sz w:val="16"/>
          <w:szCs w:val="16"/>
        </w:rPr>
        <w:t xml:space="preserve"> </w:t>
      </w:r>
      <w:r w:rsidR="00A33730" w:rsidRPr="00902DED">
        <w:rPr>
          <w:rFonts w:asciiTheme="majorBidi" w:eastAsia="メイリオ" w:hAnsiTheme="majorBidi" w:cstheme="majorBidi"/>
          <w:sz w:val="16"/>
          <w:szCs w:val="16"/>
        </w:rPr>
        <w:t xml:space="preserve">jointly </w:t>
      </w:r>
      <w:r w:rsidR="005E5358" w:rsidRPr="00902DED">
        <w:rPr>
          <w:rFonts w:asciiTheme="majorBidi" w:eastAsia="メイリオ" w:hAnsiTheme="majorBidi" w:cstheme="majorBidi"/>
          <w:sz w:val="16"/>
          <w:szCs w:val="16"/>
        </w:rPr>
        <w:t xml:space="preserve">by the </w:t>
      </w:r>
      <w:r w:rsidR="009E7F3E" w:rsidRPr="00902DED">
        <w:rPr>
          <w:rFonts w:asciiTheme="majorBidi" w:eastAsia="メイリオ" w:hAnsiTheme="majorBidi" w:cstheme="majorBidi"/>
          <w:sz w:val="16"/>
          <w:szCs w:val="16"/>
        </w:rPr>
        <w:t>A</w:t>
      </w:r>
      <w:r w:rsidR="005E5358" w:rsidRPr="00902DED">
        <w:rPr>
          <w:rFonts w:asciiTheme="majorBidi" w:eastAsia="メイリオ" w:hAnsiTheme="majorBidi" w:cstheme="majorBidi"/>
          <w:sz w:val="16"/>
          <w:szCs w:val="16"/>
        </w:rPr>
        <w:t xml:space="preserve">pplicant and </w:t>
      </w:r>
      <w:r w:rsidR="009E7F3E" w:rsidRPr="00902DED">
        <w:rPr>
          <w:rFonts w:asciiTheme="majorBidi" w:eastAsia="メイリオ" w:hAnsiTheme="majorBidi" w:cstheme="majorBidi"/>
          <w:sz w:val="16"/>
          <w:szCs w:val="16"/>
        </w:rPr>
        <w:t>the Candidate.</w:t>
      </w:r>
    </w:p>
    <w:p w14:paraId="4D9AAB46" w14:textId="77777777" w:rsidR="001D2BB9" w:rsidRPr="00902DED" w:rsidRDefault="001D2BB9" w:rsidP="001D2BB9">
      <w:pPr>
        <w:spacing w:line="360" w:lineRule="exact"/>
        <w:rPr>
          <w:rFonts w:asciiTheme="majorBidi" w:eastAsia="メイリオ" w:hAnsiTheme="majorBidi" w:cstheme="majorBidi"/>
          <w:b/>
        </w:rPr>
      </w:pPr>
    </w:p>
    <w:p w14:paraId="41A98C00" w14:textId="1F6C1739" w:rsidR="001D2BB9" w:rsidRPr="00902DED" w:rsidRDefault="001D2BB9" w:rsidP="001D2BB9">
      <w:pPr>
        <w:pStyle w:val="1"/>
        <w:rPr>
          <w:rFonts w:asciiTheme="majorBidi" w:hAnsiTheme="majorBidi" w:cstheme="majorBidi"/>
        </w:rPr>
      </w:pPr>
      <w:r w:rsidRPr="00902DED">
        <w:rPr>
          <w:rFonts w:asciiTheme="majorBidi" w:hAnsiTheme="majorBidi" w:cstheme="majorBidi"/>
        </w:rPr>
        <w:t>Applicant (Host Researcher)</w:t>
      </w:r>
      <w:r w:rsidR="00A33730" w:rsidRPr="00902DED">
        <w:rPr>
          <w:rFonts w:asciiTheme="majorBidi" w:hAnsiTheme="majorBidi" w:cstheme="majorBidi"/>
        </w:rPr>
        <w:t>’</w:t>
      </w:r>
      <w:r w:rsidRPr="00902DED">
        <w:rPr>
          <w:rFonts w:asciiTheme="majorBidi" w:hAnsiTheme="majorBidi" w:cstheme="majorBidi"/>
        </w:rPr>
        <w:t xml:space="preserve">s Name, </w:t>
      </w:r>
      <w:r w:rsidR="00E7720F" w:rsidRPr="00902DED">
        <w:rPr>
          <w:rFonts w:asciiTheme="majorBidi" w:hAnsiTheme="majorBidi" w:cstheme="majorBidi"/>
        </w:rPr>
        <w:t>Title</w:t>
      </w:r>
      <w:r w:rsidRPr="00902DED">
        <w:rPr>
          <w:rFonts w:asciiTheme="majorBidi" w:hAnsiTheme="majorBidi" w:cstheme="majorBidi"/>
        </w:rPr>
        <w:t>, Affiliation:</w:t>
      </w:r>
    </w:p>
    <w:p w14:paraId="206CA13C" w14:textId="77777777" w:rsidR="001D2BB9" w:rsidRPr="00902DED" w:rsidRDefault="001D2BB9" w:rsidP="001D2BB9">
      <w:pPr>
        <w:pStyle w:val="a0"/>
        <w:rPr>
          <w:rFonts w:asciiTheme="majorBidi" w:hAnsiTheme="majorBidi" w:cstheme="majorBidi"/>
        </w:rPr>
      </w:pPr>
    </w:p>
    <w:p w14:paraId="02724E59" w14:textId="77777777" w:rsidR="001D2BB9" w:rsidRPr="00902DED" w:rsidRDefault="001D2BB9" w:rsidP="001D2BB9">
      <w:pPr>
        <w:pStyle w:val="a0"/>
        <w:rPr>
          <w:rFonts w:asciiTheme="majorBidi" w:hAnsiTheme="majorBidi" w:cstheme="majorBidi"/>
        </w:rPr>
      </w:pPr>
    </w:p>
    <w:p w14:paraId="76344DBF" w14:textId="77777777" w:rsidR="001D2BB9" w:rsidRPr="00902DED" w:rsidRDefault="001D2BB9" w:rsidP="001D2BB9">
      <w:pPr>
        <w:pStyle w:val="a0"/>
        <w:rPr>
          <w:rFonts w:asciiTheme="majorBidi" w:hAnsiTheme="majorBidi" w:cstheme="majorBidi"/>
        </w:rPr>
      </w:pPr>
    </w:p>
    <w:p w14:paraId="4F97990A" w14:textId="183D23C5" w:rsidR="001D2BB9" w:rsidRPr="001E60B5" w:rsidRDefault="001D2BB9" w:rsidP="001D2BB9">
      <w:pPr>
        <w:pStyle w:val="1"/>
        <w:rPr>
          <w:rFonts w:asciiTheme="majorBidi" w:hAnsiTheme="majorBidi" w:cstheme="majorBidi"/>
        </w:rPr>
      </w:pPr>
      <w:r w:rsidRPr="00902DED">
        <w:rPr>
          <w:rFonts w:asciiTheme="majorBidi" w:hAnsiTheme="majorBidi" w:cstheme="majorBidi"/>
        </w:rPr>
        <w:t>Candidate</w:t>
      </w:r>
      <w:r w:rsidR="00C40304" w:rsidRPr="00902DED">
        <w:rPr>
          <w:rFonts w:asciiTheme="majorBidi" w:hAnsiTheme="majorBidi" w:cstheme="majorBidi"/>
        </w:rPr>
        <w:t xml:space="preserve"> (</w:t>
      </w:r>
      <w:r w:rsidR="00387949" w:rsidRPr="00902DED">
        <w:rPr>
          <w:rFonts w:asciiTheme="majorBidi" w:eastAsia="ＭＳ Ｐゴシック" w:hAnsiTheme="majorBidi" w:cstheme="majorBidi"/>
          <w:bCs w:val="0"/>
        </w:rPr>
        <w:t>Postdoctoral Researcher</w:t>
      </w:r>
      <w:r w:rsidRPr="00902DED">
        <w:rPr>
          <w:rFonts w:asciiTheme="majorBidi" w:hAnsiTheme="majorBidi" w:cstheme="majorBidi"/>
        </w:rPr>
        <w:t xml:space="preserve">)’s Name, </w:t>
      </w:r>
      <w:r w:rsidR="00E7720F" w:rsidRPr="00902DED">
        <w:rPr>
          <w:rFonts w:asciiTheme="majorBidi" w:hAnsiTheme="majorBidi" w:cstheme="majorBidi"/>
        </w:rPr>
        <w:t>Title</w:t>
      </w:r>
      <w:r w:rsidRPr="00902DED">
        <w:rPr>
          <w:rFonts w:asciiTheme="majorBidi" w:hAnsiTheme="majorBidi" w:cstheme="majorBidi"/>
        </w:rPr>
        <w:t>, Affiliation:</w:t>
      </w:r>
    </w:p>
    <w:p w14:paraId="05D700C2" w14:textId="77777777" w:rsidR="001D2BB9" w:rsidRPr="001E60B5" w:rsidRDefault="001D2BB9" w:rsidP="001D2BB9">
      <w:pPr>
        <w:pStyle w:val="a0"/>
        <w:rPr>
          <w:rFonts w:asciiTheme="majorBidi" w:hAnsiTheme="majorBidi" w:cstheme="majorBidi"/>
        </w:rPr>
      </w:pPr>
    </w:p>
    <w:p w14:paraId="2444CA13" w14:textId="77777777" w:rsidR="001D2BB9" w:rsidRPr="001E60B5" w:rsidRDefault="001D2BB9" w:rsidP="001D2BB9">
      <w:pPr>
        <w:pStyle w:val="a0"/>
        <w:rPr>
          <w:rFonts w:asciiTheme="majorBidi" w:hAnsiTheme="majorBidi" w:cstheme="majorBidi"/>
        </w:rPr>
      </w:pPr>
    </w:p>
    <w:p w14:paraId="7E090C32" w14:textId="77777777" w:rsidR="001D2BB9" w:rsidRPr="001E60B5" w:rsidRDefault="001D2BB9" w:rsidP="001D2BB9">
      <w:pPr>
        <w:pStyle w:val="a0"/>
        <w:rPr>
          <w:rFonts w:asciiTheme="majorBidi" w:hAnsiTheme="majorBidi" w:cstheme="majorBidi"/>
        </w:rPr>
      </w:pPr>
    </w:p>
    <w:p w14:paraId="3C25DD70" w14:textId="77777777" w:rsidR="001D2BB9" w:rsidRPr="001E60B5" w:rsidRDefault="001D2BB9" w:rsidP="001D2BB9">
      <w:pPr>
        <w:pStyle w:val="1"/>
        <w:rPr>
          <w:rFonts w:asciiTheme="majorBidi" w:hAnsiTheme="majorBidi" w:cstheme="majorBidi"/>
        </w:rPr>
      </w:pPr>
      <w:r w:rsidRPr="001E60B5">
        <w:rPr>
          <w:rFonts w:asciiTheme="majorBidi" w:hAnsiTheme="majorBidi" w:cstheme="majorBidi"/>
        </w:rPr>
        <w:t>Collaborative Research Plan at Hiroshima University</w:t>
      </w:r>
    </w:p>
    <w:p w14:paraId="13ACF485" w14:textId="138C2FEF" w:rsidR="001D2BB9" w:rsidRPr="001E60B5" w:rsidRDefault="001D2BB9" w:rsidP="001D2BB9">
      <w:pPr>
        <w:pStyle w:val="2"/>
        <w:ind w:left="283" w:hangingChars="141" w:hanging="283"/>
        <w:rPr>
          <w:rFonts w:asciiTheme="majorBidi" w:hAnsiTheme="majorBidi" w:cstheme="majorBidi"/>
        </w:rPr>
      </w:pPr>
      <w:r w:rsidRPr="001E60B5">
        <w:rPr>
          <w:rFonts w:asciiTheme="majorBidi" w:hAnsiTheme="majorBidi" w:cstheme="majorBidi"/>
        </w:rPr>
        <w:t xml:space="preserve">Background of </w:t>
      </w:r>
      <w:r w:rsidR="00A33730" w:rsidRPr="001E60B5">
        <w:rPr>
          <w:rFonts w:asciiTheme="majorBidi" w:hAnsiTheme="majorBidi" w:cstheme="majorBidi"/>
        </w:rPr>
        <w:t xml:space="preserve">the </w:t>
      </w:r>
      <w:r w:rsidRPr="001E60B5">
        <w:rPr>
          <w:rFonts w:asciiTheme="majorBidi" w:hAnsiTheme="majorBidi" w:cstheme="majorBidi"/>
        </w:rPr>
        <w:t>proposed research plan</w:t>
      </w:r>
    </w:p>
    <w:p w14:paraId="6D2D5C31" w14:textId="77777777" w:rsidR="001D2BB9" w:rsidRPr="001E60B5" w:rsidRDefault="001D2BB9" w:rsidP="001D2BB9">
      <w:pPr>
        <w:pStyle w:val="a0"/>
        <w:ind w:left="282" w:hangingChars="141" w:hanging="282"/>
        <w:rPr>
          <w:rFonts w:asciiTheme="majorBidi" w:hAnsiTheme="majorBidi" w:cstheme="majorBidi"/>
        </w:rPr>
      </w:pPr>
    </w:p>
    <w:p w14:paraId="0036C7C1" w14:textId="77777777" w:rsidR="001D2BB9" w:rsidRPr="001E60B5" w:rsidRDefault="001D2BB9" w:rsidP="001D2BB9">
      <w:pPr>
        <w:pStyle w:val="a0"/>
        <w:ind w:left="282" w:hangingChars="141" w:hanging="282"/>
        <w:rPr>
          <w:rFonts w:asciiTheme="majorBidi" w:hAnsiTheme="majorBidi" w:cstheme="majorBidi"/>
        </w:rPr>
      </w:pPr>
    </w:p>
    <w:p w14:paraId="5099E5A5" w14:textId="77777777" w:rsidR="001D2BB9" w:rsidRPr="001E60B5" w:rsidRDefault="001D2BB9" w:rsidP="001D2BB9">
      <w:pPr>
        <w:pStyle w:val="a0"/>
        <w:ind w:left="282" w:hangingChars="141" w:hanging="282"/>
        <w:rPr>
          <w:rFonts w:asciiTheme="majorBidi" w:hAnsiTheme="majorBidi" w:cstheme="majorBidi"/>
        </w:rPr>
      </w:pPr>
    </w:p>
    <w:p w14:paraId="3B0BBD11" w14:textId="60FAB578" w:rsidR="001D2BB9" w:rsidRPr="001E60B5" w:rsidRDefault="001D2BB9" w:rsidP="001D2BB9">
      <w:pPr>
        <w:pStyle w:val="2"/>
        <w:ind w:left="283" w:hangingChars="141" w:hanging="283"/>
        <w:rPr>
          <w:rFonts w:asciiTheme="majorBidi" w:hAnsiTheme="majorBidi" w:cstheme="majorBidi"/>
        </w:rPr>
      </w:pPr>
      <w:r w:rsidRPr="001E60B5">
        <w:rPr>
          <w:rFonts w:asciiTheme="majorBidi" w:hAnsiTheme="majorBidi" w:cstheme="majorBidi"/>
        </w:rPr>
        <w:t xml:space="preserve">Purpose of </w:t>
      </w:r>
      <w:r w:rsidR="00A33730" w:rsidRPr="001E60B5">
        <w:rPr>
          <w:rFonts w:asciiTheme="majorBidi" w:hAnsiTheme="majorBidi" w:cstheme="majorBidi"/>
        </w:rPr>
        <w:t xml:space="preserve">the </w:t>
      </w:r>
      <w:r w:rsidRPr="001E60B5">
        <w:rPr>
          <w:rFonts w:asciiTheme="majorBidi" w:hAnsiTheme="majorBidi" w:cstheme="majorBidi"/>
        </w:rPr>
        <w:t>proposed research</w:t>
      </w:r>
    </w:p>
    <w:p w14:paraId="4C60FA09" w14:textId="77777777" w:rsidR="001D2BB9" w:rsidRPr="001E60B5" w:rsidRDefault="001D2BB9" w:rsidP="001D2BB9">
      <w:pPr>
        <w:pStyle w:val="a0"/>
        <w:ind w:left="282" w:hangingChars="141" w:hanging="282"/>
        <w:rPr>
          <w:rFonts w:asciiTheme="majorBidi" w:hAnsiTheme="majorBidi" w:cstheme="majorBidi"/>
        </w:rPr>
      </w:pPr>
    </w:p>
    <w:p w14:paraId="3F650256" w14:textId="77777777" w:rsidR="001D2BB9" w:rsidRPr="001E60B5" w:rsidRDefault="001D2BB9" w:rsidP="001D2BB9">
      <w:pPr>
        <w:pStyle w:val="a0"/>
        <w:ind w:left="282" w:hangingChars="141" w:hanging="282"/>
        <w:rPr>
          <w:rFonts w:asciiTheme="majorBidi" w:hAnsiTheme="majorBidi" w:cstheme="majorBidi"/>
        </w:rPr>
      </w:pPr>
    </w:p>
    <w:p w14:paraId="211779A2" w14:textId="77777777" w:rsidR="001D2BB9" w:rsidRPr="001E60B5" w:rsidRDefault="001D2BB9" w:rsidP="001D2BB9">
      <w:pPr>
        <w:pStyle w:val="a0"/>
        <w:ind w:left="282" w:hangingChars="141" w:hanging="282"/>
        <w:rPr>
          <w:rFonts w:asciiTheme="majorBidi" w:hAnsiTheme="majorBidi" w:cstheme="majorBidi"/>
        </w:rPr>
      </w:pPr>
    </w:p>
    <w:p w14:paraId="1CA1EDE8" w14:textId="77777777" w:rsidR="001D2BB9" w:rsidRPr="001E60B5" w:rsidRDefault="001D2BB9" w:rsidP="001D2BB9">
      <w:pPr>
        <w:pStyle w:val="2"/>
        <w:ind w:left="283" w:hangingChars="141" w:hanging="283"/>
        <w:rPr>
          <w:rFonts w:asciiTheme="majorBidi" w:hAnsiTheme="majorBidi" w:cstheme="majorBidi"/>
        </w:rPr>
      </w:pPr>
      <w:r w:rsidRPr="001E60B5">
        <w:rPr>
          <w:rFonts w:asciiTheme="majorBidi" w:hAnsiTheme="majorBidi" w:cstheme="majorBidi"/>
        </w:rPr>
        <w:t>Proposed plan</w:t>
      </w:r>
    </w:p>
    <w:p w14:paraId="0B309DA6" w14:textId="77777777" w:rsidR="001D2BB9" w:rsidRPr="001E60B5" w:rsidRDefault="001D2BB9" w:rsidP="001D2BB9">
      <w:pPr>
        <w:pStyle w:val="a0"/>
        <w:ind w:left="282" w:hangingChars="141" w:hanging="282"/>
        <w:rPr>
          <w:rFonts w:asciiTheme="majorBidi" w:hAnsiTheme="majorBidi" w:cstheme="majorBidi"/>
        </w:rPr>
      </w:pPr>
    </w:p>
    <w:p w14:paraId="631C9DE7" w14:textId="77777777" w:rsidR="001D2BB9" w:rsidRPr="001E60B5" w:rsidRDefault="001D2BB9" w:rsidP="001D2BB9">
      <w:pPr>
        <w:pStyle w:val="a0"/>
        <w:ind w:left="282" w:hangingChars="141" w:hanging="282"/>
        <w:rPr>
          <w:rFonts w:asciiTheme="majorBidi" w:hAnsiTheme="majorBidi" w:cstheme="majorBidi"/>
        </w:rPr>
      </w:pPr>
    </w:p>
    <w:p w14:paraId="5BE29463" w14:textId="77777777" w:rsidR="001D2BB9" w:rsidRPr="001E60B5" w:rsidRDefault="001D2BB9" w:rsidP="001D2BB9">
      <w:pPr>
        <w:pStyle w:val="a0"/>
        <w:ind w:left="282" w:hangingChars="141" w:hanging="282"/>
        <w:rPr>
          <w:rFonts w:asciiTheme="majorBidi" w:hAnsiTheme="majorBidi" w:cstheme="majorBidi"/>
        </w:rPr>
      </w:pPr>
    </w:p>
    <w:p w14:paraId="1E638244" w14:textId="77777777" w:rsidR="001D2BB9" w:rsidRPr="001E60B5" w:rsidRDefault="001D2BB9" w:rsidP="001D2BB9">
      <w:pPr>
        <w:pStyle w:val="2"/>
        <w:ind w:left="283" w:hangingChars="141" w:hanging="283"/>
        <w:rPr>
          <w:rFonts w:asciiTheme="majorBidi" w:hAnsiTheme="majorBidi" w:cstheme="majorBidi"/>
        </w:rPr>
      </w:pPr>
      <w:r w:rsidRPr="001E60B5">
        <w:rPr>
          <w:rFonts w:asciiTheme="majorBidi" w:hAnsiTheme="majorBidi" w:cstheme="majorBidi"/>
        </w:rPr>
        <w:t>Expected results and impacts</w:t>
      </w:r>
    </w:p>
    <w:p w14:paraId="6A893E8C" w14:textId="77777777" w:rsidR="001D2BB9" w:rsidRPr="001E60B5" w:rsidRDefault="001D2BB9" w:rsidP="001D2BB9">
      <w:pPr>
        <w:pStyle w:val="a0"/>
        <w:rPr>
          <w:rFonts w:asciiTheme="majorBidi" w:hAnsiTheme="majorBidi" w:cstheme="majorBidi"/>
        </w:rPr>
      </w:pPr>
    </w:p>
    <w:p w14:paraId="102526E8" w14:textId="77777777" w:rsidR="00000000" w:rsidRPr="001E60B5" w:rsidRDefault="00000000" w:rsidP="00C42669">
      <w:pPr>
        <w:rPr>
          <w:rFonts w:asciiTheme="majorBidi" w:hAnsiTheme="majorBidi" w:cstheme="majorBidi"/>
        </w:rPr>
      </w:pPr>
    </w:p>
    <w:p w14:paraId="76B163B4" w14:textId="77777777" w:rsidR="00BF1564" w:rsidRPr="001E60B5" w:rsidRDefault="00BF1564" w:rsidP="00C42669">
      <w:pPr>
        <w:rPr>
          <w:rFonts w:asciiTheme="majorBidi" w:hAnsiTheme="majorBidi" w:cstheme="majorBidi"/>
        </w:rPr>
      </w:pPr>
    </w:p>
    <w:sectPr w:rsidR="00BF1564" w:rsidRPr="001E60B5" w:rsidSect="00F0027D">
      <w:headerReference w:type="default" r:id="rId10"/>
      <w:footerReference w:type="default" r:id="rId11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073134" w14:textId="77777777" w:rsidR="00174944" w:rsidRDefault="00174944" w:rsidP="00053AE8">
      <w:r>
        <w:separator/>
      </w:r>
    </w:p>
  </w:endnote>
  <w:endnote w:type="continuationSeparator" w:id="0">
    <w:p w14:paraId="38401FB1" w14:textId="77777777" w:rsidR="00174944" w:rsidRDefault="00174944" w:rsidP="00053AE8">
      <w:r>
        <w:continuationSeparator/>
      </w:r>
    </w:p>
  </w:endnote>
  <w:endnote w:type="continuationNotice" w:id="1">
    <w:p w14:paraId="725173F4" w14:textId="77777777" w:rsidR="00174944" w:rsidRDefault="001749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7C9CD49A" w14:paraId="3A6509F5" w14:textId="77777777" w:rsidTr="7C9CD49A">
      <w:trPr>
        <w:trHeight w:val="300"/>
      </w:trPr>
      <w:tc>
        <w:tcPr>
          <w:tcW w:w="3245" w:type="dxa"/>
        </w:tcPr>
        <w:p w14:paraId="75992228" w14:textId="527C613B" w:rsidR="7C9CD49A" w:rsidRDefault="7C9CD49A" w:rsidP="7C9CD49A">
          <w:pPr>
            <w:pStyle w:val="a9"/>
            <w:ind w:left="-115"/>
          </w:pPr>
        </w:p>
      </w:tc>
      <w:tc>
        <w:tcPr>
          <w:tcW w:w="3245" w:type="dxa"/>
        </w:tcPr>
        <w:p w14:paraId="46712B77" w14:textId="44DC915C" w:rsidR="7C9CD49A" w:rsidRDefault="7C9CD49A" w:rsidP="7C9CD49A">
          <w:pPr>
            <w:pStyle w:val="a9"/>
            <w:jc w:val="center"/>
          </w:pPr>
        </w:p>
      </w:tc>
      <w:tc>
        <w:tcPr>
          <w:tcW w:w="3245" w:type="dxa"/>
        </w:tcPr>
        <w:p w14:paraId="36C0C176" w14:textId="285AA7B0" w:rsidR="7C9CD49A" w:rsidRDefault="7C9CD49A" w:rsidP="7C9CD49A">
          <w:pPr>
            <w:pStyle w:val="a9"/>
            <w:ind w:right="-115"/>
            <w:jc w:val="right"/>
          </w:pPr>
        </w:p>
      </w:tc>
    </w:tr>
  </w:tbl>
  <w:p w14:paraId="5446A8C0" w14:textId="5C538E28" w:rsidR="7C9CD49A" w:rsidRDefault="7C9CD49A" w:rsidP="7C9CD49A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875222" w14:textId="77777777" w:rsidR="00174944" w:rsidRDefault="00174944" w:rsidP="00053AE8">
      <w:r>
        <w:rPr>
          <w:rFonts w:hint="eastAsia"/>
        </w:rPr>
        <w:separator/>
      </w:r>
    </w:p>
  </w:footnote>
  <w:footnote w:type="continuationSeparator" w:id="0">
    <w:p w14:paraId="7DCE9F28" w14:textId="77777777" w:rsidR="00174944" w:rsidRDefault="00174944" w:rsidP="00053AE8">
      <w:r>
        <w:continuationSeparator/>
      </w:r>
    </w:p>
  </w:footnote>
  <w:footnote w:type="continuationNotice" w:id="1">
    <w:p w14:paraId="3302C1D8" w14:textId="77777777" w:rsidR="00174944" w:rsidRDefault="001749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7C9CD49A" w14:paraId="159EB407" w14:textId="77777777" w:rsidTr="7C9CD49A">
      <w:trPr>
        <w:trHeight w:val="300"/>
      </w:trPr>
      <w:tc>
        <w:tcPr>
          <w:tcW w:w="3245" w:type="dxa"/>
        </w:tcPr>
        <w:p w14:paraId="4A5DE480" w14:textId="57C2E8B7" w:rsidR="7C9CD49A" w:rsidRDefault="7C9CD49A" w:rsidP="7C9CD49A">
          <w:pPr>
            <w:pStyle w:val="a9"/>
            <w:ind w:left="-115"/>
          </w:pPr>
          <w:r>
            <w:t>FROM 2</w:t>
          </w:r>
        </w:p>
      </w:tc>
      <w:tc>
        <w:tcPr>
          <w:tcW w:w="3245" w:type="dxa"/>
        </w:tcPr>
        <w:p w14:paraId="75320F1A" w14:textId="2CDA17EE" w:rsidR="7C9CD49A" w:rsidRDefault="7C9CD49A" w:rsidP="7C9CD49A">
          <w:pPr>
            <w:pStyle w:val="a9"/>
            <w:jc w:val="center"/>
          </w:pPr>
        </w:p>
      </w:tc>
      <w:tc>
        <w:tcPr>
          <w:tcW w:w="3245" w:type="dxa"/>
        </w:tcPr>
        <w:p w14:paraId="76E65927" w14:textId="381F190F" w:rsidR="7C9CD49A" w:rsidRDefault="7C9CD49A" w:rsidP="7C9CD49A">
          <w:pPr>
            <w:pStyle w:val="a9"/>
            <w:ind w:right="-115"/>
            <w:jc w:val="right"/>
          </w:pPr>
        </w:p>
      </w:tc>
    </w:tr>
  </w:tbl>
  <w:p w14:paraId="775C1144" w14:textId="7E2D03C8" w:rsidR="7C9CD49A" w:rsidRDefault="7C9CD49A" w:rsidP="7C9CD49A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D069E0"/>
    <w:multiLevelType w:val="hybridMultilevel"/>
    <w:tmpl w:val="C302CB60"/>
    <w:lvl w:ilvl="0" w:tplc="AF0A986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FC62969"/>
    <w:multiLevelType w:val="hybridMultilevel"/>
    <w:tmpl w:val="B8AE8F4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44EA17ED"/>
    <w:multiLevelType w:val="hybridMultilevel"/>
    <w:tmpl w:val="23BC3512"/>
    <w:lvl w:ilvl="0" w:tplc="0409000F">
      <w:start w:val="1"/>
      <w:numFmt w:val="decimal"/>
      <w:lvlText w:val="%1."/>
      <w:lvlJc w:val="left"/>
      <w:pPr>
        <w:ind w:left="60" w:hanging="420"/>
      </w:pPr>
    </w:lvl>
    <w:lvl w:ilvl="1" w:tplc="04090017" w:tentative="1">
      <w:start w:val="1"/>
      <w:numFmt w:val="aiueoFullWidth"/>
      <w:lvlText w:val="(%2)"/>
      <w:lvlJc w:val="left"/>
      <w:pPr>
        <w:ind w:left="480" w:hanging="420"/>
      </w:pPr>
    </w:lvl>
    <w:lvl w:ilvl="2" w:tplc="04090011" w:tentative="1">
      <w:start w:val="1"/>
      <w:numFmt w:val="decimalEnclosedCircle"/>
      <w:lvlText w:val="%3"/>
      <w:lvlJc w:val="left"/>
      <w:pPr>
        <w:ind w:left="900" w:hanging="420"/>
      </w:pPr>
    </w:lvl>
    <w:lvl w:ilvl="3" w:tplc="0409000F" w:tentative="1">
      <w:start w:val="1"/>
      <w:numFmt w:val="decimal"/>
      <w:lvlText w:val="%4."/>
      <w:lvlJc w:val="left"/>
      <w:pPr>
        <w:ind w:left="1320" w:hanging="420"/>
      </w:pPr>
    </w:lvl>
    <w:lvl w:ilvl="4" w:tplc="04090017" w:tentative="1">
      <w:start w:val="1"/>
      <w:numFmt w:val="aiueoFullWidth"/>
      <w:lvlText w:val="(%5)"/>
      <w:lvlJc w:val="left"/>
      <w:pPr>
        <w:ind w:left="17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160" w:hanging="420"/>
      </w:pPr>
    </w:lvl>
    <w:lvl w:ilvl="6" w:tplc="0409000F" w:tentative="1">
      <w:start w:val="1"/>
      <w:numFmt w:val="decimal"/>
      <w:lvlText w:val="%7."/>
      <w:lvlJc w:val="left"/>
      <w:pPr>
        <w:ind w:left="2580" w:hanging="420"/>
      </w:pPr>
    </w:lvl>
    <w:lvl w:ilvl="7" w:tplc="04090017" w:tentative="1">
      <w:start w:val="1"/>
      <w:numFmt w:val="aiueoFullWidth"/>
      <w:lvlText w:val="(%8)"/>
      <w:lvlJc w:val="left"/>
      <w:pPr>
        <w:ind w:left="3000" w:hanging="420"/>
      </w:pPr>
    </w:lvl>
    <w:lvl w:ilvl="8" w:tplc="04090011" w:tentative="1">
      <w:start w:val="1"/>
      <w:numFmt w:val="decimalEnclosedCircle"/>
      <w:lvlText w:val="%9"/>
      <w:lvlJc w:val="left"/>
      <w:pPr>
        <w:ind w:left="3420" w:hanging="420"/>
      </w:pPr>
    </w:lvl>
  </w:abstractNum>
  <w:abstractNum w:abstractNumId="3" w15:restartNumberingAfterBreak="0">
    <w:nsid w:val="5E8A1EEB"/>
    <w:multiLevelType w:val="hybridMultilevel"/>
    <w:tmpl w:val="D4D20080"/>
    <w:lvl w:ilvl="0" w:tplc="66CE613C">
      <w:start w:val="1"/>
      <w:numFmt w:val="upperLetter"/>
      <w:pStyle w:val="2"/>
      <w:lvlText w:val="%1."/>
      <w:lvlJc w:val="left"/>
      <w:pPr>
        <w:ind w:left="420" w:hanging="420"/>
      </w:pPr>
      <w:rPr>
        <w:rFonts w:hint="default"/>
      </w:rPr>
    </w:lvl>
    <w:lvl w:ilvl="1" w:tplc="FFFFFFFF" w:tentative="1">
      <w:start w:val="1"/>
      <w:numFmt w:val="aiueoFullWidth"/>
      <w:lvlText w:val="(%2)"/>
      <w:lvlJc w:val="left"/>
      <w:pPr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5622DD4"/>
    <w:multiLevelType w:val="hybridMultilevel"/>
    <w:tmpl w:val="B058B820"/>
    <w:lvl w:ilvl="0" w:tplc="42669EFC">
      <w:start w:val="1"/>
      <w:numFmt w:val="upperLetter"/>
      <w:lvlText w:val="%1."/>
      <w:lvlJc w:val="left"/>
      <w:pPr>
        <w:ind w:left="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80" w:hanging="420"/>
      </w:pPr>
    </w:lvl>
    <w:lvl w:ilvl="2" w:tplc="04090011" w:tentative="1">
      <w:start w:val="1"/>
      <w:numFmt w:val="decimalEnclosedCircle"/>
      <w:lvlText w:val="%3"/>
      <w:lvlJc w:val="left"/>
      <w:pPr>
        <w:ind w:left="900" w:hanging="420"/>
      </w:pPr>
    </w:lvl>
    <w:lvl w:ilvl="3" w:tplc="0409000F" w:tentative="1">
      <w:start w:val="1"/>
      <w:numFmt w:val="decimal"/>
      <w:lvlText w:val="%4."/>
      <w:lvlJc w:val="left"/>
      <w:pPr>
        <w:ind w:left="1320" w:hanging="420"/>
      </w:pPr>
    </w:lvl>
    <w:lvl w:ilvl="4" w:tplc="04090017" w:tentative="1">
      <w:start w:val="1"/>
      <w:numFmt w:val="aiueoFullWidth"/>
      <w:lvlText w:val="(%5)"/>
      <w:lvlJc w:val="left"/>
      <w:pPr>
        <w:ind w:left="17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160" w:hanging="420"/>
      </w:pPr>
    </w:lvl>
    <w:lvl w:ilvl="6" w:tplc="0409000F" w:tentative="1">
      <w:start w:val="1"/>
      <w:numFmt w:val="decimal"/>
      <w:lvlText w:val="%7."/>
      <w:lvlJc w:val="left"/>
      <w:pPr>
        <w:ind w:left="2580" w:hanging="420"/>
      </w:pPr>
    </w:lvl>
    <w:lvl w:ilvl="7" w:tplc="04090017" w:tentative="1">
      <w:start w:val="1"/>
      <w:numFmt w:val="aiueoFullWidth"/>
      <w:lvlText w:val="(%8)"/>
      <w:lvlJc w:val="left"/>
      <w:pPr>
        <w:ind w:left="3000" w:hanging="420"/>
      </w:pPr>
    </w:lvl>
    <w:lvl w:ilvl="8" w:tplc="04090011" w:tentative="1">
      <w:start w:val="1"/>
      <w:numFmt w:val="decimalEnclosedCircle"/>
      <w:lvlText w:val="%9"/>
      <w:lvlJc w:val="left"/>
      <w:pPr>
        <w:ind w:left="3420" w:hanging="420"/>
      </w:pPr>
    </w:lvl>
  </w:abstractNum>
  <w:num w:numId="1" w16cid:durableId="1285772501">
    <w:abstractNumId w:val="0"/>
  </w:num>
  <w:num w:numId="2" w16cid:durableId="91821746">
    <w:abstractNumId w:val="2"/>
  </w:num>
  <w:num w:numId="3" w16cid:durableId="1472748739">
    <w:abstractNumId w:val="4"/>
  </w:num>
  <w:num w:numId="4" w16cid:durableId="416752296">
    <w:abstractNumId w:val="1"/>
  </w:num>
  <w:num w:numId="5" w16cid:durableId="9971516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bordersDoNotSurroundHeader/>
  <w:bordersDoNotSurroundFooter/>
  <w:proofState w:spelling="clean" w:grammar="clean"/>
  <w:defaultTabStop w:val="84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sjA2MDU1MDMzNLZU0lEKTi0uzszPAykwrAUAU1ljxiwAAAA="/>
  </w:docVars>
  <w:rsids>
    <w:rsidRoot w:val="007D58D9"/>
    <w:rsid w:val="00022F39"/>
    <w:rsid w:val="00053AE8"/>
    <w:rsid w:val="00077D87"/>
    <w:rsid w:val="00085094"/>
    <w:rsid w:val="00092366"/>
    <w:rsid w:val="000E3FE1"/>
    <w:rsid w:val="00100A6A"/>
    <w:rsid w:val="00126C60"/>
    <w:rsid w:val="00140ACA"/>
    <w:rsid w:val="001517CA"/>
    <w:rsid w:val="001608C5"/>
    <w:rsid w:val="0017256B"/>
    <w:rsid w:val="00174944"/>
    <w:rsid w:val="001A14E1"/>
    <w:rsid w:val="001D2BB9"/>
    <w:rsid w:val="001E60B5"/>
    <w:rsid w:val="00203060"/>
    <w:rsid w:val="00275A50"/>
    <w:rsid w:val="002918D4"/>
    <w:rsid w:val="002B731B"/>
    <w:rsid w:val="002D1285"/>
    <w:rsid w:val="002E03B3"/>
    <w:rsid w:val="002F3ABA"/>
    <w:rsid w:val="00330FA8"/>
    <w:rsid w:val="00387949"/>
    <w:rsid w:val="003A12AF"/>
    <w:rsid w:val="003A1B3C"/>
    <w:rsid w:val="003E5DD4"/>
    <w:rsid w:val="0041409D"/>
    <w:rsid w:val="00432614"/>
    <w:rsid w:val="004512A1"/>
    <w:rsid w:val="004906E4"/>
    <w:rsid w:val="004C1F08"/>
    <w:rsid w:val="00572130"/>
    <w:rsid w:val="00595369"/>
    <w:rsid w:val="00597382"/>
    <w:rsid w:val="005D2EB0"/>
    <w:rsid w:val="005E5358"/>
    <w:rsid w:val="00602307"/>
    <w:rsid w:val="006600D1"/>
    <w:rsid w:val="00681FD4"/>
    <w:rsid w:val="00700653"/>
    <w:rsid w:val="00717BD3"/>
    <w:rsid w:val="0072527F"/>
    <w:rsid w:val="00751EC0"/>
    <w:rsid w:val="0076228C"/>
    <w:rsid w:val="00765A81"/>
    <w:rsid w:val="00795995"/>
    <w:rsid w:val="007D58D9"/>
    <w:rsid w:val="00806CD5"/>
    <w:rsid w:val="00855092"/>
    <w:rsid w:val="008D5E2A"/>
    <w:rsid w:val="00902DED"/>
    <w:rsid w:val="009251A3"/>
    <w:rsid w:val="00955B28"/>
    <w:rsid w:val="00983E0F"/>
    <w:rsid w:val="009A1430"/>
    <w:rsid w:val="009C4DAA"/>
    <w:rsid w:val="009D0A86"/>
    <w:rsid w:val="009D1FEC"/>
    <w:rsid w:val="009E46A3"/>
    <w:rsid w:val="009E7F3E"/>
    <w:rsid w:val="009F3247"/>
    <w:rsid w:val="00A134FA"/>
    <w:rsid w:val="00A33730"/>
    <w:rsid w:val="00A753AF"/>
    <w:rsid w:val="00AA77E8"/>
    <w:rsid w:val="00AE7253"/>
    <w:rsid w:val="00AE7A60"/>
    <w:rsid w:val="00AF5BD5"/>
    <w:rsid w:val="00B4107E"/>
    <w:rsid w:val="00B705C3"/>
    <w:rsid w:val="00B87BB9"/>
    <w:rsid w:val="00BA3861"/>
    <w:rsid w:val="00BA4DB2"/>
    <w:rsid w:val="00BC1776"/>
    <w:rsid w:val="00BF1564"/>
    <w:rsid w:val="00C03BA8"/>
    <w:rsid w:val="00C07E56"/>
    <w:rsid w:val="00C26D5C"/>
    <w:rsid w:val="00C32BDD"/>
    <w:rsid w:val="00C34FDB"/>
    <w:rsid w:val="00C40304"/>
    <w:rsid w:val="00C42669"/>
    <w:rsid w:val="00C71A2D"/>
    <w:rsid w:val="00C742E4"/>
    <w:rsid w:val="00C82307"/>
    <w:rsid w:val="00CE6265"/>
    <w:rsid w:val="00CF3A95"/>
    <w:rsid w:val="00CF3F3F"/>
    <w:rsid w:val="00D05841"/>
    <w:rsid w:val="00D11E1A"/>
    <w:rsid w:val="00D1795E"/>
    <w:rsid w:val="00D61D66"/>
    <w:rsid w:val="00D641A8"/>
    <w:rsid w:val="00D8404C"/>
    <w:rsid w:val="00D84445"/>
    <w:rsid w:val="00D95905"/>
    <w:rsid w:val="00E67E44"/>
    <w:rsid w:val="00E7720F"/>
    <w:rsid w:val="00E77BA8"/>
    <w:rsid w:val="00E863DE"/>
    <w:rsid w:val="00E97A3C"/>
    <w:rsid w:val="00EA5FE4"/>
    <w:rsid w:val="00EB4890"/>
    <w:rsid w:val="00EC38FD"/>
    <w:rsid w:val="00EC7A0F"/>
    <w:rsid w:val="00EE524A"/>
    <w:rsid w:val="00F0027D"/>
    <w:rsid w:val="00F04ABE"/>
    <w:rsid w:val="00F11DA2"/>
    <w:rsid w:val="00F15BEC"/>
    <w:rsid w:val="00F34F16"/>
    <w:rsid w:val="00F91611"/>
    <w:rsid w:val="00FA601A"/>
    <w:rsid w:val="00FF0992"/>
    <w:rsid w:val="02DF9738"/>
    <w:rsid w:val="21D57E8C"/>
    <w:rsid w:val="331FC6E0"/>
    <w:rsid w:val="72F5019E"/>
    <w:rsid w:val="7C9CD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B0E97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ＭＳ ゴシック" w:hAnsi="Times New Roman" w:cs="Times New Roman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sid w:val="007D58D9"/>
    <w:pPr>
      <w:widowControl w:val="0"/>
      <w:autoSpaceDE w:val="0"/>
      <w:autoSpaceDN w:val="0"/>
    </w:pPr>
  </w:style>
  <w:style w:type="paragraph" w:styleId="1">
    <w:name w:val="heading 1"/>
    <w:basedOn w:val="a0"/>
    <w:next w:val="a"/>
    <w:link w:val="10"/>
    <w:uiPriority w:val="9"/>
    <w:qFormat/>
    <w:rsid w:val="00C32BDD"/>
    <w:pPr>
      <w:outlineLvl w:val="0"/>
    </w:pPr>
    <w:rPr>
      <w:rFonts w:ascii="Tahoma" w:hAnsi="Tahoma" w:cs="Tahoma"/>
      <w:b/>
      <w:bCs/>
      <w:sz w:val="21"/>
      <w:szCs w:val="21"/>
    </w:rPr>
  </w:style>
  <w:style w:type="paragraph" w:styleId="2">
    <w:name w:val="heading 2"/>
    <w:basedOn w:val="a1"/>
    <w:next w:val="a"/>
    <w:link w:val="20"/>
    <w:uiPriority w:val="9"/>
    <w:unhideWhenUsed/>
    <w:qFormat/>
    <w:rsid w:val="00FA601A"/>
    <w:pPr>
      <w:numPr>
        <w:numId w:val="5"/>
      </w:numPr>
      <w:ind w:leftChars="0" w:left="0"/>
      <w:outlineLvl w:val="1"/>
    </w:pPr>
    <w:rPr>
      <w:b/>
      <w:bCs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7D58D9"/>
    <w:pPr>
      <w:widowControl w:val="0"/>
      <w:autoSpaceDE w:val="0"/>
      <w:autoSpaceDN w:val="0"/>
    </w:pPr>
    <w:rPr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0">
    <w:name w:val="Body Text"/>
    <w:basedOn w:val="a"/>
    <w:link w:val="a5"/>
    <w:uiPriority w:val="1"/>
    <w:qFormat/>
    <w:rsid w:val="00C742E4"/>
  </w:style>
  <w:style w:type="character" w:customStyle="1" w:styleId="a5">
    <w:name w:val="本文 (文字)"/>
    <w:basedOn w:val="a2"/>
    <w:link w:val="a0"/>
    <w:uiPriority w:val="1"/>
    <w:rsid w:val="00C742E4"/>
    <w:rPr>
      <w:rFonts w:ascii="Times New Roman" w:eastAsia="ＭＳ ゴシック" w:hAnsi="Times New Roman" w:cs="Times New Roman"/>
      <w:kern w:val="0"/>
      <w:sz w:val="20"/>
    </w:rPr>
  </w:style>
  <w:style w:type="paragraph" w:customStyle="1" w:styleId="TableParagraph">
    <w:name w:val="Table Paragraph"/>
    <w:basedOn w:val="a"/>
    <w:uiPriority w:val="1"/>
    <w:qFormat/>
    <w:rsid w:val="007D58D9"/>
  </w:style>
  <w:style w:type="character" w:styleId="a6">
    <w:name w:val="annotation reference"/>
    <w:basedOn w:val="a2"/>
    <w:uiPriority w:val="99"/>
    <w:semiHidden/>
    <w:unhideWhenUsed/>
    <w:rsid w:val="007D58D9"/>
    <w:rPr>
      <w:sz w:val="18"/>
      <w:szCs w:val="18"/>
    </w:rPr>
  </w:style>
  <w:style w:type="paragraph" w:styleId="a7">
    <w:name w:val="annotation text"/>
    <w:basedOn w:val="a"/>
    <w:link w:val="a8"/>
    <w:uiPriority w:val="99"/>
    <w:unhideWhenUsed/>
    <w:rsid w:val="007D58D9"/>
  </w:style>
  <w:style w:type="character" w:customStyle="1" w:styleId="a8">
    <w:name w:val="コメント文字列 (文字)"/>
    <w:basedOn w:val="a2"/>
    <w:link w:val="a7"/>
    <w:uiPriority w:val="99"/>
    <w:rsid w:val="007D58D9"/>
    <w:rPr>
      <w:rFonts w:ascii="ＭＳ ゴシック" w:eastAsia="ＭＳ ゴシック" w:hAnsi="ＭＳ ゴシック" w:cs="ＭＳ ゴシック"/>
      <w:kern w:val="0"/>
      <w:sz w:val="22"/>
      <w:lang w:eastAsia="en-US"/>
    </w:rPr>
  </w:style>
  <w:style w:type="paragraph" w:styleId="a9">
    <w:name w:val="header"/>
    <w:basedOn w:val="a"/>
    <w:link w:val="aa"/>
    <w:uiPriority w:val="99"/>
    <w:unhideWhenUsed/>
    <w:rsid w:val="00053AE8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2"/>
    <w:link w:val="a9"/>
    <w:uiPriority w:val="99"/>
    <w:rsid w:val="00053AE8"/>
    <w:rPr>
      <w:rFonts w:ascii="ＭＳ ゴシック" w:eastAsia="ＭＳ ゴシック" w:hAnsi="ＭＳ ゴシック" w:cs="ＭＳ ゴシック"/>
      <w:kern w:val="0"/>
      <w:sz w:val="22"/>
      <w:lang w:eastAsia="en-US"/>
    </w:rPr>
  </w:style>
  <w:style w:type="paragraph" w:styleId="ab">
    <w:name w:val="footer"/>
    <w:basedOn w:val="a"/>
    <w:link w:val="ac"/>
    <w:uiPriority w:val="99"/>
    <w:unhideWhenUsed/>
    <w:rsid w:val="00053AE8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2"/>
    <w:link w:val="ab"/>
    <w:uiPriority w:val="99"/>
    <w:rsid w:val="00053AE8"/>
    <w:rPr>
      <w:rFonts w:ascii="ＭＳ ゴシック" w:eastAsia="ＭＳ ゴシック" w:hAnsi="ＭＳ ゴシック" w:cs="ＭＳ ゴシック"/>
      <w:kern w:val="0"/>
      <w:sz w:val="22"/>
      <w:lang w:eastAsia="en-US"/>
    </w:rPr>
  </w:style>
  <w:style w:type="paragraph" w:styleId="a1">
    <w:name w:val="List Paragraph"/>
    <w:basedOn w:val="a"/>
    <w:uiPriority w:val="34"/>
    <w:qFormat/>
    <w:rsid w:val="009D1FEC"/>
    <w:pPr>
      <w:ind w:leftChars="400" w:left="840"/>
    </w:pPr>
  </w:style>
  <w:style w:type="character" w:customStyle="1" w:styleId="20">
    <w:name w:val="見出し 2 (文字)"/>
    <w:basedOn w:val="a2"/>
    <w:link w:val="2"/>
    <w:uiPriority w:val="9"/>
    <w:rsid w:val="00FA601A"/>
    <w:rPr>
      <w:rFonts w:ascii="Times New Roman" w:eastAsia="ＭＳ ゴシック" w:hAnsi="Times New Roman" w:cs="Times New Roman"/>
      <w:b/>
      <w:bCs/>
      <w:kern w:val="0"/>
      <w:sz w:val="20"/>
      <w:lang w:eastAsia="en-US"/>
    </w:rPr>
  </w:style>
  <w:style w:type="character" w:customStyle="1" w:styleId="10">
    <w:name w:val="見出し 1 (文字)"/>
    <w:basedOn w:val="a2"/>
    <w:link w:val="1"/>
    <w:uiPriority w:val="9"/>
    <w:rsid w:val="00C32BDD"/>
    <w:rPr>
      <w:rFonts w:ascii="Tahoma" w:eastAsia="ＭＳ ゴシック" w:hAnsi="Tahoma" w:cs="Tahoma"/>
      <w:b/>
      <w:bCs/>
      <w:kern w:val="0"/>
      <w:szCs w:val="21"/>
    </w:rPr>
  </w:style>
  <w:style w:type="paragraph" w:styleId="ad">
    <w:name w:val="Revision"/>
    <w:hidden/>
    <w:uiPriority w:val="99"/>
    <w:semiHidden/>
    <w:rsid w:val="00A33730"/>
  </w:style>
  <w:style w:type="paragraph" w:styleId="ae">
    <w:name w:val="Balloon Text"/>
    <w:basedOn w:val="a"/>
    <w:link w:val="af"/>
    <w:uiPriority w:val="99"/>
    <w:semiHidden/>
    <w:unhideWhenUsed/>
    <w:rsid w:val="00432614"/>
    <w:rPr>
      <w:rFonts w:ascii="Tahoma" w:hAnsi="Tahoma" w:cs="Tahoma"/>
      <w:sz w:val="16"/>
      <w:szCs w:val="16"/>
    </w:rPr>
  </w:style>
  <w:style w:type="character" w:customStyle="1" w:styleId="af">
    <w:name w:val="吹き出し (文字)"/>
    <w:basedOn w:val="a2"/>
    <w:link w:val="ae"/>
    <w:uiPriority w:val="99"/>
    <w:semiHidden/>
    <w:rsid w:val="00432614"/>
    <w:rPr>
      <w:rFonts w:ascii="Tahoma" w:hAnsi="Tahoma" w:cs="Tahoma"/>
      <w:sz w:val="16"/>
      <w:szCs w:val="16"/>
    </w:rPr>
  </w:style>
  <w:style w:type="paragraph" w:styleId="af0">
    <w:name w:val="annotation subject"/>
    <w:basedOn w:val="a7"/>
    <w:next w:val="a7"/>
    <w:link w:val="af1"/>
    <w:uiPriority w:val="99"/>
    <w:semiHidden/>
    <w:unhideWhenUsed/>
    <w:rsid w:val="00432614"/>
    <w:rPr>
      <w:b/>
      <w:bCs/>
      <w:szCs w:val="20"/>
    </w:rPr>
  </w:style>
  <w:style w:type="character" w:customStyle="1" w:styleId="af1">
    <w:name w:val="コメント内容 (文字)"/>
    <w:basedOn w:val="a8"/>
    <w:link w:val="af0"/>
    <w:uiPriority w:val="99"/>
    <w:semiHidden/>
    <w:rsid w:val="00432614"/>
    <w:rPr>
      <w:rFonts w:ascii="ＭＳ ゴシック" w:eastAsia="ＭＳ ゴシック" w:hAnsi="ＭＳ ゴシック" w:cs="ＭＳ ゴシック"/>
      <w:b/>
      <w:bCs/>
      <w:kern w:val="0"/>
      <w:sz w:val="22"/>
      <w:szCs w:val="20"/>
      <w:lang w:eastAsia="en-US"/>
    </w:rPr>
  </w:style>
  <w:style w:type="table" w:styleId="af2">
    <w:name w:val="Table Grid"/>
    <w:basedOn w:val="a3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148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F78312DDBDB7104D872E5FBE05E89206" ma:contentTypeVersion="3" ma:contentTypeDescription="新しいドキュメントを作成します。" ma:contentTypeScope="" ma:versionID="f58e79b3c0f0159d1b9d8539f1e4758e">
  <xsd:schema xmlns:xsd="http://www.w3.org/2001/XMLSchema" xmlns:xs="http://www.w3.org/2001/XMLSchema" xmlns:p="http://schemas.microsoft.com/office/2006/metadata/properties" xmlns:ns2="e9c95525-452e-4158-a017-4f0f7e9a1665" targetNamespace="http://schemas.microsoft.com/office/2006/metadata/properties" ma:root="true" ma:fieldsID="ae542ef57373375243b3c7d629b63606" ns2:_="">
    <xsd:import namespace="e9c95525-452e-4158-a017-4f0f7e9a16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c95525-452e-4158-a017-4f0f7e9a16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8A0BADF-AAF8-4A3B-9BB7-455124E251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c95525-452e-4158-a017-4f0f7e9a16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002E85-0F80-419D-86C9-369C3666E7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387158-5A06-4208-8A1C-59B959EB7BE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</Words>
  <Characters>479</Characters>
  <Application>Microsoft Office Word</Application>
  <DocSecurity>0</DocSecurity>
  <Lines>30</Lines>
  <Paragraphs>11</Paragraphs>
  <ScaleCrop>false</ScaleCrop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4</cp:revision>
  <dcterms:created xsi:type="dcterms:W3CDTF">2025-06-03T04:31:00Z</dcterms:created>
  <dcterms:modified xsi:type="dcterms:W3CDTF">2026-01-19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8312DDBDB7104D872E5FBE05E89206</vt:lpwstr>
  </property>
  <property fmtid="{D5CDD505-2E9C-101B-9397-08002B2CF9AE}" pid="3" name="Order">
    <vt:r8>106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